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E2944" w14:textId="77777777" w:rsidR="00A802E3" w:rsidRPr="00EE7867" w:rsidRDefault="00A802E3" w:rsidP="00A802E3">
      <w:pPr>
        <w:ind w:left="284" w:right="284"/>
        <w:rPr>
          <w:rFonts w:cs="B Nazanin" w:hint="cs"/>
          <w:sz w:val="28"/>
          <w:szCs w:val="28"/>
          <w:rtl/>
          <w:lang w:bidi="fa-IR"/>
        </w:rPr>
      </w:pPr>
    </w:p>
    <w:p w14:paraId="5E3211B0" w14:textId="28E33BA6" w:rsidR="00606877" w:rsidRPr="00CF0021" w:rsidRDefault="00606877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 w:rsidRPr="00CF0021">
        <w:rPr>
          <w:rFonts w:cs="B Nazanin" w:hint="cs"/>
          <w:b/>
          <w:bCs/>
          <w:sz w:val="28"/>
          <w:szCs w:val="28"/>
          <w:rtl/>
          <w:lang w:bidi="fa-IR"/>
        </w:rPr>
        <w:t>جناب آقای/سرکار خانم دکتر ........</w:t>
      </w:r>
    </w:p>
    <w:p w14:paraId="72589940" w14:textId="20B14F42" w:rsidR="00606877" w:rsidRPr="00CF0021" w:rsidRDefault="00606877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 w:rsidRPr="00CF0021">
        <w:rPr>
          <w:rFonts w:cs="B Nazanin" w:hint="cs"/>
          <w:b/>
          <w:bCs/>
          <w:sz w:val="28"/>
          <w:szCs w:val="28"/>
          <w:rtl/>
          <w:lang w:bidi="fa-IR"/>
        </w:rPr>
        <w:t xml:space="preserve">عضو محترم هیات علمی </w:t>
      </w:r>
      <w:r w:rsidR="00324009" w:rsidRPr="00CF0021">
        <w:rPr>
          <w:rFonts w:cs="B Nazanin" w:hint="cs"/>
          <w:b/>
          <w:bCs/>
          <w:sz w:val="28"/>
          <w:szCs w:val="28"/>
          <w:rtl/>
          <w:lang w:bidi="fa-IR"/>
        </w:rPr>
        <w:t xml:space="preserve">.... </w:t>
      </w:r>
    </w:p>
    <w:p w14:paraId="52917B6E" w14:textId="5F32EA30" w:rsidR="00324009" w:rsidRDefault="00324009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ا سلام </w:t>
      </w:r>
    </w:p>
    <w:p w14:paraId="71C2EB9F" w14:textId="3BDE8C7E" w:rsidR="00813066" w:rsidRDefault="00A802E3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 w:rsidRPr="00C06EEE">
        <w:rPr>
          <w:rFonts w:cs="B Nazanin" w:hint="cs"/>
          <w:sz w:val="28"/>
          <w:szCs w:val="28"/>
          <w:rtl/>
          <w:lang w:bidi="fa-IR"/>
        </w:rPr>
        <w:t xml:space="preserve">نظر به اینکه </w:t>
      </w:r>
      <w:r>
        <w:rPr>
          <w:rFonts w:cs="B Nazanin" w:hint="cs"/>
          <w:sz w:val="28"/>
          <w:szCs w:val="28"/>
          <w:rtl/>
          <w:lang w:bidi="fa-IR"/>
        </w:rPr>
        <w:t xml:space="preserve">دوره پسا دکترای </w:t>
      </w:r>
      <w:r w:rsidRPr="00C06EEE">
        <w:rPr>
          <w:rFonts w:cs="B Nazanin" w:hint="cs"/>
          <w:sz w:val="28"/>
          <w:szCs w:val="28"/>
          <w:rtl/>
          <w:lang w:bidi="fa-IR"/>
        </w:rPr>
        <w:t xml:space="preserve">اینجانب دکتر </w:t>
      </w:r>
      <w:r>
        <w:rPr>
          <w:rFonts w:cs="B Nazanin" w:hint="cs"/>
          <w:sz w:val="28"/>
          <w:szCs w:val="28"/>
          <w:rtl/>
          <w:lang w:bidi="fa-IR"/>
        </w:rPr>
        <w:t>........................</w:t>
      </w:r>
      <w:r w:rsidRPr="00C06EEE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ه مدت ....... در طرح پژوهشی</w:t>
      </w:r>
      <w:r w:rsidR="00F55E1A">
        <w:rPr>
          <w:rFonts w:cs="B Nazanin" w:hint="cs"/>
          <w:sz w:val="28"/>
          <w:szCs w:val="28"/>
          <w:rtl/>
          <w:lang w:bidi="fa-IR"/>
        </w:rPr>
        <w:t xml:space="preserve"> با عنوان</w:t>
      </w:r>
      <w:r>
        <w:rPr>
          <w:rFonts w:cs="B Nazanin" w:hint="cs"/>
          <w:sz w:val="28"/>
          <w:szCs w:val="28"/>
          <w:rtl/>
          <w:lang w:bidi="fa-IR"/>
        </w:rPr>
        <w:t xml:space="preserve"> .............................................. </w:t>
      </w:r>
      <w:r w:rsidR="002D5B0D">
        <w:rPr>
          <w:rFonts w:cs="B Nazanin" w:hint="cs"/>
          <w:sz w:val="28"/>
          <w:szCs w:val="28"/>
          <w:rtl/>
          <w:lang w:bidi="fa-IR"/>
        </w:rPr>
        <w:t>زیر نظر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8A6458">
        <w:rPr>
          <w:rFonts w:cs="B Nazanin" w:hint="cs"/>
          <w:sz w:val="28"/>
          <w:szCs w:val="28"/>
          <w:rtl/>
          <w:lang w:bidi="fa-IR"/>
        </w:rPr>
        <w:t>جنابعالی/سرکارعال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F55E1A">
        <w:rPr>
          <w:rFonts w:cs="B Nazanin" w:hint="cs"/>
          <w:sz w:val="28"/>
          <w:szCs w:val="28"/>
          <w:rtl/>
          <w:lang w:bidi="fa-IR"/>
        </w:rPr>
        <w:t>به پایان رسیده است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606877">
        <w:rPr>
          <w:rFonts w:cs="B Nazanin" w:hint="cs"/>
          <w:sz w:val="28"/>
          <w:szCs w:val="28"/>
          <w:rtl/>
          <w:lang w:bidi="fa-IR"/>
        </w:rPr>
        <w:t xml:space="preserve">بدینوسیله تقاضا دارم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مقرر فرمایید </w:t>
      </w:r>
      <w:r w:rsidR="00606877">
        <w:rPr>
          <w:rFonts w:cs="B Nazanin" w:hint="cs"/>
          <w:sz w:val="28"/>
          <w:szCs w:val="28"/>
          <w:rtl/>
          <w:lang w:bidi="fa-IR"/>
        </w:rPr>
        <w:t xml:space="preserve">به موجب ضوابط دانشگاه شیراز </w:t>
      </w:r>
      <w:r>
        <w:rPr>
          <w:rFonts w:cs="B Nazanin" w:hint="cs"/>
          <w:sz w:val="28"/>
          <w:szCs w:val="28"/>
          <w:rtl/>
          <w:lang w:bidi="fa-IR"/>
        </w:rPr>
        <w:t>گواهی خاتمه دوره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 پسا دکتری</w:t>
      </w:r>
      <w:r>
        <w:rPr>
          <w:rFonts w:cs="B Nazanin" w:hint="cs"/>
          <w:sz w:val="28"/>
          <w:szCs w:val="28"/>
          <w:rtl/>
          <w:lang w:bidi="fa-IR"/>
        </w:rPr>
        <w:t xml:space="preserve"> صادر شود</w:t>
      </w:r>
      <w:r w:rsidR="00606877">
        <w:rPr>
          <w:rFonts w:cs="B Nazanin" w:hint="cs"/>
          <w:sz w:val="28"/>
          <w:szCs w:val="28"/>
          <w:rtl/>
          <w:lang w:bidi="fa-IR"/>
        </w:rPr>
        <w:t>.</w:t>
      </w:r>
      <w:r>
        <w:rPr>
          <w:rFonts w:cs="B Nazanin" w:hint="cs"/>
          <w:sz w:val="28"/>
          <w:szCs w:val="28"/>
          <w:rtl/>
          <w:lang w:bidi="fa-IR"/>
        </w:rPr>
        <w:t xml:space="preserve"> بدین وسیله </w:t>
      </w:r>
      <w:r w:rsidR="00324009">
        <w:rPr>
          <w:rFonts w:cs="B Nazanin" w:hint="cs"/>
          <w:sz w:val="28"/>
          <w:szCs w:val="28"/>
          <w:rtl/>
          <w:lang w:bidi="fa-IR"/>
        </w:rPr>
        <w:t>تایید می کنم که</w:t>
      </w:r>
      <w:r>
        <w:rPr>
          <w:rFonts w:cs="B Nazanin" w:hint="cs"/>
          <w:sz w:val="28"/>
          <w:szCs w:val="28"/>
          <w:rtl/>
          <w:lang w:bidi="fa-IR"/>
        </w:rPr>
        <w:t xml:space="preserve"> دوره مذکور به صورت تمام و کمال به انجام رسیده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 و</w:t>
      </w:r>
      <w:r>
        <w:rPr>
          <w:rFonts w:cs="B Nazanin" w:hint="cs"/>
          <w:sz w:val="28"/>
          <w:szCs w:val="28"/>
          <w:rtl/>
          <w:lang w:bidi="fa-IR"/>
        </w:rPr>
        <w:t xml:space="preserve"> دستاوردهای علمی و فناورانه ی مورد نظر </w:t>
      </w:r>
      <w:r w:rsidR="00324009">
        <w:rPr>
          <w:rFonts w:cs="B Nazanin" w:hint="cs"/>
          <w:sz w:val="28"/>
          <w:szCs w:val="28"/>
          <w:rtl/>
          <w:lang w:bidi="fa-IR"/>
        </w:rPr>
        <w:t xml:space="preserve">به شرح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جدول زیر </w:t>
      </w:r>
      <w:r>
        <w:rPr>
          <w:rFonts w:cs="B Nazanin" w:hint="cs"/>
          <w:sz w:val="28"/>
          <w:szCs w:val="28"/>
          <w:rtl/>
          <w:lang w:bidi="fa-IR"/>
        </w:rPr>
        <w:t xml:space="preserve">کسب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B43563">
        <w:rPr>
          <w:rFonts w:cs="B Nazanin" w:hint="cs"/>
          <w:sz w:val="28"/>
          <w:szCs w:val="28"/>
          <w:rtl/>
          <w:lang w:bidi="fa-IR"/>
        </w:rPr>
        <w:t xml:space="preserve">مورد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تایید </w:t>
      </w:r>
      <w:r w:rsidR="00B43563">
        <w:rPr>
          <w:rFonts w:cs="B Nazanin" w:hint="cs"/>
          <w:sz w:val="28"/>
          <w:szCs w:val="28"/>
          <w:rtl/>
          <w:lang w:bidi="fa-IR"/>
        </w:rPr>
        <w:t>قرار گرفت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667BAA">
        <w:rPr>
          <w:rFonts w:cs="B Nazanin" w:hint="cs"/>
          <w:sz w:val="28"/>
          <w:szCs w:val="28"/>
          <w:rtl/>
          <w:lang w:bidi="fa-IR"/>
        </w:rPr>
        <w:t xml:space="preserve">و اسناد مربوطه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نیز </w:t>
      </w:r>
      <w:r w:rsidR="00667BAA">
        <w:rPr>
          <w:rFonts w:cs="B Nazanin" w:hint="cs"/>
          <w:sz w:val="28"/>
          <w:szCs w:val="28"/>
          <w:rtl/>
          <w:lang w:bidi="fa-IR"/>
        </w:rPr>
        <w:t xml:space="preserve">به پیوست ارسال گردیده </w:t>
      </w:r>
      <w:r w:rsidR="00800BC6">
        <w:rPr>
          <w:rFonts w:cs="B Nazanin" w:hint="cs"/>
          <w:sz w:val="28"/>
          <w:szCs w:val="28"/>
          <w:rtl/>
          <w:lang w:bidi="fa-IR"/>
        </w:rPr>
        <w:t xml:space="preserve">است.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031"/>
        <w:gridCol w:w="5609"/>
        <w:gridCol w:w="3555"/>
      </w:tblGrid>
      <w:tr w:rsidR="00667BAA" w14:paraId="4C72572C" w14:textId="77777777" w:rsidTr="00667BAA">
        <w:tc>
          <w:tcPr>
            <w:tcW w:w="493" w:type="pct"/>
            <w:vAlign w:val="center"/>
          </w:tcPr>
          <w:p w14:paraId="57B08718" w14:textId="0DC38F5B" w:rsidR="00667BAA" w:rsidRPr="00667BAA" w:rsidRDefault="00667BAA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667B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2757" w:type="pct"/>
            <w:vAlign w:val="center"/>
          </w:tcPr>
          <w:p w14:paraId="2A3B7791" w14:textId="30E65B66" w:rsidR="00667BAA" w:rsidRPr="00667BAA" w:rsidRDefault="00667BAA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667BA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رح دستاورد</w:t>
            </w:r>
          </w:p>
        </w:tc>
        <w:tc>
          <w:tcPr>
            <w:tcW w:w="1750" w:type="pct"/>
            <w:vAlign w:val="center"/>
          </w:tcPr>
          <w:p w14:paraId="4666B2F8" w14:textId="7CD7A451" w:rsidR="00667BAA" w:rsidRPr="00667BAA" w:rsidRDefault="00A12E61" w:rsidP="00667BAA">
            <w:pPr>
              <w:ind w:right="284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رجع مقالات و دستاوردها</w:t>
            </w:r>
            <w:bookmarkStart w:id="0" w:name="_GoBack"/>
            <w:bookmarkEnd w:id="0"/>
          </w:p>
        </w:tc>
      </w:tr>
      <w:tr w:rsidR="00667BAA" w14:paraId="0A149389" w14:textId="77777777" w:rsidTr="00667BAA">
        <w:tc>
          <w:tcPr>
            <w:tcW w:w="493" w:type="pct"/>
            <w:vAlign w:val="center"/>
          </w:tcPr>
          <w:p w14:paraId="59870BEC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57" w:type="pct"/>
            <w:vAlign w:val="center"/>
          </w:tcPr>
          <w:p w14:paraId="2CE14DE1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750" w:type="pct"/>
            <w:vAlign w:val="center"/>
          </w:tcPr>
          <w:p w14:paraId="5A756EDA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67BAA" w14:paraId="0CB04A00" w14:textId="77777777" w:rsidTr="00667BAA">
        <w:tc>
          <w:tcPr>
            <w:tcW w:w="493" w:type="pct"/>
            <w:vAlign w:val="center"/>
          </w:tcPr>
          <w:p w14:paraId="526CA577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757" w:type="pct"/>
            <w:vAlign w:val="center"/>
          </w:tcPr>
          <w:p w14:paraId="2D14B700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750" w:type="pct"/>
            <w:vAlign w:val="center"/>
          </w:tcPr>
          <w:p w14:paraId="0EBD3CA4" w14:textId="77777777" w:rsidR="00667BAA" w:rsidRDefault="00667BAA" w:rsidP="00667BAA">
            <w:pPr>
              <w:ind w:right="284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14:paraId="1BC667A5" w14:textId="77777777" w:rsidR="00813066" w:rsidRDefault="00813066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</w:p>
    <w:p w14:paraId="0EB4C09F" w14:textId="11B24D6B" w:rsidR="00A802E3" w:rsidRDefault="00696B78" w:rsidP="00954ED9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همچنین اینجانب تمامی حق و حقوق قانونی خود را به صورت کامل دریافت نموده ام و در این خصوص هر نو</w:t>
      </w:r>
      <w:r>
        <w:rPr>
          <w:rFonts w:cs="B Nazanin" w:hint="eastAsia"/>
          <w:sz w:val="28"/>
          <w:szCs w:val="28"/>
          <w:rtl/>
          <w:lang w:bidi="fa-IR"/>
        </w:rPr>
        <w:t>ع</w:t>
      </w:r>
      <w:r>
        <w:rPr>
          <w:rFonts w:cs="B Nazanin" w:hint="cs"/>
          <w:sz w:val="28"/>
          <w:szCs w:val="28"/>
          <w:rtl/>
          <w:lang w:bidi="fa-IR"/>
        </w:rPr>
        <w:t xml:space="preserve"> ادعای بعدی را از خود سلب و ساقط می نمایم. متعهد می شوم که </w:t>
      </w:r>
      <w:r w:rsidR="00A802E3">
        <w:rPr>
          <w:rFonts w:cs="B Nazanin" w:hint="cs"/>
          <w:sz w:val="28"/>
          <w:szCs w:val="28"/>
          <w:rtl/>
          <w:lang w:bidi="fa-IR"/>
        </w:rPr>
        <w:t xml:space="preserve">دانشگاه </w:t>
      </w:r>
      <w:r>
        <w:rPr>
          <w:rFonts w:cs="B Nazanin" w:hint="cs"/>
          <w:sz w:val="28"/>
          <w:szCs w:val="28"/>
          <w:rtl/>
          <w:lang w:bidi="fa-IR"/>
        </w:rPr>
        <w:t xml:space="preserve">شیراز در صورت </w:t>
      </w:r>
      <w:r w:rsidR="00B06205">
        <w:rPr>
          <w:rFonts w:cs="B Nazanin" w:hint="cs"/>
          <w:sz w:val="28"/>
          <w:szCs w:val="28"/>
          <w:rtl/>
          <w:lang w:bidi="fa-IR"/>
        </w:rPr>
        <w:t>بروز هرگونه ادعایی</w:t>
      </w:r>
      <w:r>
        <w:rPr>
          <w:rFonts w:cs="B Nazanin" w:hint="cs"/>
          <w:sz w:val="28"/>
          <w:szCs w:val="28"/>
          <w:rtl/>
          <w:lang w:bidi="fa-IR"/>
        </w:rPr>
        <w:t xml:space="preserve"> و یا احراز تخلف </w:t>
      </w:r>
      <w:r w:rsidR="00D860DE">
        <w:rPr>
          <w:rFonts w:cs="B Nazanin" w:hint="cs"/>
          <w:sz w:val="28"/>
          <w:szCs w:val="28"/>
          <w:rtl/>
          <w:lang w:bidi="fa-IR"/>
        </w:rPr>
        <w:t>اینجانب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A802E3">
        <w:rPr>
          <w:rFonts w:cs="B Nazanin" w:hint="cs"/>
          <w:sz w:val="28"/>
          <w:szCs w:val="28"/>
          <w:rtl/>
          <w:lang w:bidi="fa-IR"/>
        </w:rPr>
        <w:t xml:space="preserve">اختیار دارد ضمن ابطال گواهی دوره پسا دکتری، تمامی </w:t>
      </w:r>
      <w:r w:rsidR="00D860DE">
        <w:rPr>
          <w:rFonts w:cs="B Nazanin" w:hint="cs"/>
          <w:sz w:val="28"/>
          <w:szCs w:val="28"/>
          <w:rtl/>
          <w:lang w:bidi="fa-IR"/>
        </w:rPr>
        <w:t>خسارات وارده را از اینجانب به هرشکلی که صلاح بداند مطالبه و وصول نماید.</w:t>
      </w:r>
    </w:p>
    <w:p w14:paraId="474E3AE0" w14:textId="77F3F510" w:rsidR="00A802E3" w:rsidRDefault="00A802E3" w:rsidP="007F6570">
      <w:pPr>
        <w:ind w:left="5760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....</w:t>
      </w:r>
    </w:p>
    <w:p w14:paraId="560F3709" w14:textId="685DFAEB" w:rsidR="00270F17" w:rsidRDefault="00AB4268" w:rsidP="007F6570">
      <w:pPr>
        <w:pBdr>
          <w:bottom w:val="single" w:sz="6" w:space="1" w:color="auto"/>
        </w:pBdr>
        <w:ind w:left="5760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پژ</w:t>
      </w:r>
      <w:r w:rsidR="007F6570">
        <w:rPr>
          <w:rFonts w:cs="B Nazanin" w:hint="cs"/>
          <w:b/>
          <w:bCs/>
          <w:sz w:val="28"/>
          <w:szCs w:val="28"/>
          <w:rtl/>
          <w:lang w:bidi="fa-IR"/>
        </w:rPr>
        <w:t>و</w:t>
      </w:r>
      <w:r>
        <w:rPr>
          <w:rFonts w:cs="B Nazanin" w:hint="cs"/>
          <w:b/>
          <w:bCs/>
          <w:sz w:val="28"/>
          <w:szCs w:val="28"/>
          <w:rtl/>
          <w:lang w:bidi="fa-IR"/>
        </w:rPr>
        <w:t>هشگر</w:t>
      </w:r>
      <w:r w:rsidR="00A802E3">
        <w:rPr>
          <w:rFonts w:cs="B Nazanin" w:hint="cs"/>
          <w:b/>
          <w:bCs/>
          <w:sz w:val="28"/>
          <w:szCs w:val="28"/>
          <w:rtl/>
          <w:lang w:bidi="fa-IR"/>
        </w:rPr>
        <w:t xml:space="preserve"> پسا دکترا، تاریخ</w:t>
      </w:r>
    </w:p>
    <w:p w14:paraId="568E6F7A" w14:textId="77777777" w:rsidR="007C269D" w:rsidRDefault="007C269D" w:rsidP="007C269D">
      <w:pPr>
        <w:pBdr>
          <w:bottom w:val="single" w:sz="6" w:space="1" w:color="auto"/>
        </w:pBdr>
        <w:ind w:right="284"/>
        <w:rPr>
          <w:rFonts w:cs="B Nazanin"/>
          <w:b/>
          <w:bCs/>
          <w:sz w:val="28"/>
          <w:szCs w:val="28"/>
          <w:rtl/>
          <w:lang w:bidi="fa-IR"/>
        </w:rPr>
      </w:pPr>
    </w:p>
    <w:p w14:paraId="50E0DB72" w14:textId="1C70CD54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جناب آقای دکتر ....</w:t>
      </w:r>
    </w:p>
    <w:p w14:paraId="475E0B30" w14:textId="2FCDFD27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مدیر محترم امور فناوری و طرح های کاربردی</w:t>
      </w:r>
    </w:p>
    <w:p w14:paraId="10C4DE5F" w14:textId="7BFA22D1" w:rsidR="00CF0021" w:rsidRDefault="00CF0021" w:rsidP="00CF0021">
      <w:pPr>
        <w:ind w:left="284" w:right="284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با سلام </w:t>
      </w:r>
    </w:p>
    <w:p w14:paraId="6E496625" w14:textId="6D91931B" w:rsidR="00CF0021" w:rsidRDefault="00CF0021" w:rsidP="00B43563">
      <w:pPr>
        <w:ind w:left="284" w:right="284" w:firstLine="720"/>
        <w:jc w:val="both"/>
        <w:rPr>
          <w:rFonts w:cs="B Nazanin"/>
          <w:sz w:val="28"/>
          <w:szCs w:val="28"/>
          <w:rtl/>
          <w:lang w:bidi="fa-IR"/>
        </w:rPr>
      </w:pPr>
      <w:r w:rsidRPr="00B43563">
        <w:rPr>
          <w:rFonts w:cs="B Nazanin" w:hint="cs"/>
          <w:sz w:val="28"/>
          <w:szCs w:val="28"/>
          <w:rtl/>
          <w:lang w:bidi="fa-IR"/>
        </w:rPr>
        <w:t xml:space="preserve">موارد فوق مورد تایید می باشد. </w:t>
      </w:r>
      <w:r w:rsidR="00AF3384" w:rsidRPr="00B43563">
        <w:rPr>
          <w:rFonts w:cs="B Nazanin" w:hint="cs"/>
          <w:sz w:val="28"/>
          <w:szCs w:val="28"/>
          <w:rtl/>
          <w:lang w:bidi="fa-IR"/>
        </w:rPr>
        <w:t xml:space="preserve">بدینوسیله تایید می گردد که در صورت احراز تخلف و </w:t>
      </w:r>
      <w:r w:rsidR="00B06205" w:rsidRPr="00B43563">
        <w:rPr>
          <w:rFonts w:cs="B Nazanin" w:hint="cs"/>
          <w:sz w:val="28"/>
          <w:szCs w:val="28"/>
          <w:rtl/>
          <w:lang w:bidi="fa-IR"/>
        </w:rPr>
        <w:t xml:space="preserve">بروز ادعا در خصوص </w:t>
      </w:r>
      <w:r w:rsidR="00B43563" w:rsidRPr="00B43563">
        <w:rPr>
          <w:rFonts w:cs="B Nazanin" w:hint="cs"/>
          <w:sz w:val="28"/>
          <w:szCs w:val="28"/>
          <w:rtl/>
          <w:lang w:bidi="fa-IR"/>
        </w:rPr>
        <w:t xml:space="preserve">حق و حقوق </w:t>
      </w:r>
      <w:r w:rsidR="00AB4268">
        <w:rPr>
          <w:rFonts w:cs="B Nazanin" w:hint="cs"/>
          <w:sz w:val="28"/>
          <w:szCs w:val="28"/>
          <w:rtl/>
          <w:lang w:bidi="fa-IR"/>
        </w:rPr>
        <w:t>پژوهشگر</w:t>
      </w:r>
      <w:r w:rsidR="00B43563" w:rsidRPr="00B43563">
        <w:rPr>
          <w:rFonts w:cs="B Nazanin" w:hint="cs"/>
          <w:sz w:val="28"/>
          <w:szCs w:val="28"/>
          <w:rtl/>
          <w:lang w:bidi="fa-IR"/>
        </w:rPr>
        <w:t xml:space="preserve"> پسادکتری، </w:t>
      </w:r>
      <w:r w:rsidR="00B43563">
        <w:rPr>
          <w:rFonts w:cs="B Nazanin" w:hint="cs"/>
          <w:sz w:val="28"/>
          <w:szCs w:val="28"/>
          <w:rtl/>
          <w:lang w:bidi="fa-IR"/>
        </w:rPr>
        <w:t xml:space="preserve">استاد میزبان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به صورت تضامنی با پژوهشگر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پسادکتری </w:t>
      </w:r>
      <w:r w:rsidR="00CD14B4">
        <w:rPr>
          <w:rFonts w:cs="B Nazanin" w:hint="cs"/>
          <w:sz w:val="28"/>
          <w:szCs w:val="28"/>
          <w:rtl/>
          <w:lang w:bidi="fa-IR"/>
        </w:rPr>
        <w:t xml:space="preserve">مسئول </w:t>
      </w:r>
      <w:r w:rsidR="00AB4268">
        <w:rPr>
          <w:rFonts w:cs="B Nazanin" w:hint="cs"/>
          <w:sz w:val="28"/>
          <w:szCs w:val="28"/>
          <w:rtl/>
          <w:lang w:bidi="fa-IR"/>
        </w:rPr>
        <w:t xml:space="preserve">خواهد بود. </w:t>
      </w:r>
      <w:r w:rsidR="00F01F01">
        <w:rPr>
          <w:rFonts w:cs="B Nazanin" w:hint="cs"/>
          <w:sz w:val="28"/>
          <w:szCs w:val="28"/>
          <w:rtl/>
          <w:lang w:bidi="fa-IR"/>
        </w:rPr>
        <w:t xml:space="preserve">خواهشمند است مقرر فرمایید گواهی پایان دوره پسادکتری مربوطه صادر گردد. </w:t>
      </w:r>
    </w:p>
    <w:p w14:paraId="25CBAC8F" w14:textId="0DB9FD10" w:rsidR="00F01F01" w:rsidRPr="007F6570" w:rsidRDefault="007F6570" w:rsidP="00B43563">
      <w:pPr>
        <w:ind w:left="284" w:right="284" w:firstLine="72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....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دکتر .........................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</w:p>
    <w:p w14:paraId="2B8B8D1B" w14:textId="332E12C6" w:rsidR="007F6570" w:rsidRPr="007F6570" w:rsidRDefault="007F6570" w:rsidP="00B43563">
      <w:pPr>
        <w:ind w:left="284" w:right="284" w:firstLine="720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 xml:space="preserve">استاد میزبان و عضو هیات علمی .................... </w:t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/>
          <w:b/>
          <w:bCs/>
          <w:sz w:val="28"/>
          <w:szCs w:val="28"/>
          <w:rtl/>
          <w:lang w:bidi="fa-IR"/>
        </w:rPr>
        <w:tab/>
      </w:r>
      <w:r w:rsidRPr="007F6570">
        <w:rPr>
          <w:rFonts w:cs="B Nazanin" w:hint="cs"/>
          <w:b/>
          <w:bCs/>
          <w:sz w:val="28"/>
          <w:szCs w:val="28"/>
          <w:rtl/>
          <w:lang w:bidi="fa-IR"/>
        </w:rPr>
        <w:t>معاون پژوهشی دانشکده ..............</w:t>
      </w:r>
    </w:p>
    <w:sectPr w:rsidR="007F6570" w:rsidRPr="007F6570" w:rsidSect="00C812EC">
      <w:headerReference w:type="default" r:id="rId8"/>
      <w:footerReference w:type="default" r:id="rId9"/>
      <w:type w:val="continuous"/>
      <w:pgSz w:w="11907" w:h="16840" w:code="9"/>
      <w:pgMar w:top="1134" w:right="851" w:bottom="851" w:left="851" w:header="709" w:footer="794" w:gutter="0"/>
      <w:pgBorders w:offsetFrom="page">
        <w:top w:val="twistedLines1" w:sz="18" w:space="24" w:color="0000CC"/>
        <w:left w:val="twistedLines1" w:sz="18" w:space="24" w:color="0000CC"/>
        <w:bottom w:val="twistedLines1" w:sz="18" w:space="24" w:color="0000CC"/>
        <w:right w:val="twistedLines1" w:sz="18" w:space="24" w:color="0000CC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702D0" w14:textId="77777777" w:rsidR="0073174D" w:rsidRDefault="0073174D" w:rsidP="00C070C8">
      <w:r>
        <w:separator/>
      </w:r>
    </w:p>
  </w:endnote>
  <w:endnote w:type="continuationSeparator" w:id="0">
    <w:p w14:paraId="01928D8A" w14:textId="77777777" w:rsidR="0073174D" w:rsidRDefault="0073174D" w:rsidP="00C07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auto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C6BCC" w14:textId="5C0044BA" w:rsidR="007A3C3C" w:rsidRPr="007526BE" w:rsidRDefault="009F6933" w:rsidP="007526BE">
    <w:pPr>
      <w:pStyle w:val="Footer"/>
      <w:ind w:left="567" w:right="567"/>
      <w:rPr>
        <w:rFonts w:cs="B Nazanin"/>
        <w:sz w:val="20"/>
        <w:szCs w:val="20"/>
        <w:lang w:bidi="fa-IR"/>
      </w:rPr>
    </w:pPr>
    <w:r w:rsidRPr="007526BE">
      <w:rPr>
        <w:rFonts w:cs="B Nazanin" w:hint="cs"/>
        <w:sz w:val="20"/>
        <w:szCs w:val="20"/>
        <w:rtl/>
        <w:lang w:bidi="fa-IR"/>
      </w:rPr>
      <w:t xml:space="preserve">شیراز، </w:t>
    </w:r>
    <w:r w:rsidRPr="007526BE">
      <w:rPr>
        <w:rFonts w:cs="B Nazanin" w:hint="cs"/>
        <w:sz w:val="20"/>
        <w:szCs w:val="20"/>
        <w:rtl/>
        <w:lang w:bidi="fa-IR"/>
      </w:rPr>
      <w:t>بلوار جمهوری اسلامی، ساختمان مدیریت دانشگاه شیراز، طبقه پنجم، معاونت پژوهش و فناوری، مدیریت امور فناوری و طرح های کاربردی</w:t>
    </w:r>
    <w:r w:rsidR="00963F29" w:rsidRPr="007526BE">
      <w:rPr>
        <w:rFonts w:cs="B Nazanin" w:hint="cs"/>
        <w:sz w:val="20"/>
        <w:szCs w:val="20"/>
        <w:rtl/>
        <w:lang w:bidi="fa-IR"/>
      </w:rPr>
      <w:t xml:space="preserve"> </w:t>
    </w:r>
  </w:p>
  <w:p w14:paraId="4BBAEE18" w14:textId="4C1EA8BE" w:rsidR="009F6933" w:rsidRPr="007526BE" w:rsidRDefault="00963F29" w:rsidP="007526BE">
    <w:pPr>
      <w:pStyle w:val="Footer"/>
      <w:ind w:left="567" w:right="567"/>
      <w:rPr>
        <w:rFonts w:cs="B Nazanin"/>
        <w:sz w:val="20"/>
        <w:szCs w:val="20"/>
        <w:lang w:bidi="fa-IR"/>
      </w:rPr>
    </w:pPr>
    <w:r w:rsidRPr="007526BE">
      <w:rPr>
        <w:rFonts w:cs="B Nazanin" w:hint="cs"/>
        <w:sz w:val="20"/>
        <w:szCs w:val="20"/>
        <w:rtl/>
        <w:lang w:bidi="fa-IR"/>
      </w:rPr>
      <w:t>تلفن: 07136460949، فکس: 07136</w:t>
    </w:r>
    <w:r w:rsidR="001B3C25" w:rsidRPr="007526BE">
      <w:rPr>
        <w:rFonts w:cs="B Nazanin" w:hint="cs"/>
        <w:sz w:val="20"/>
        <w:szCs w:val="20"/>
        <w:rtl/>
        <w:lang w:bidi="fa-IR"/>
      </w:rPr>
      <w:t>286421</w:t>
    </w:r>
    <w:r w:rsidR="009F6933" w:rsidRPr="007526BE">
      <w:rPr>
        <w:rFonts w:cs="B Nazanin" w:hint="cs"/>
        <w:sz w:val="20"/>
        <w:szCs w:val="20"/>
        <w:rtl/>
        <w:lang w:bidi="fa-IR"/>
      </w:rPr>
      <w:t xml:space="preserve"> </w:t>
    </w:r>
    <w:r w:rsidR="00C77914" w:rsidRPr="007526BE">
      <w:rPr>
        <w:rFonts w:cs="B Nazanin" w:hint="cs"/>
        <w:sz w:val="20"/>
        <w:szCs w:val="20"/>
        <w:rtl/>
        <w:lang w:bidi="fa-IR"/>
      </w:rPr>
      <w:t>کدپستی: 719</w:t>
    </w:r>
    <w:r w:rsidRPr="007526BE">
      <w:rPr>
        <w:rFonts w:cs="B Nazanin" w:hint="cs"/>
        <w:sz w:val="20"/>
        <w:szCs w:val="20"/>
        <w:rtl/>
        <w:lang w:bidi="fa-IR"/>
      </w:rPr>
      <w:t>4684334</w:t>
    </w:r>
    <w:r w:rsidR="001B3C25" w:rsidRPr="007526BE">
      <w:rPr>
        <w:rFonts w:cs="B Nazanin" w:hint="cs"/>
        <w:sz w:val="20"/>
        <w:szCs w:val="20"/>
        <w:rtl/>
        <w:lang w:bidi="fa-IR"/>
      </w:rPr>
      <w:t>،</w:t>
    </w:r>
    <w:r w:rsidR="007A3C3C" w:rsidRPr="007526BE">
      <w:rPr>
        <w:rFonts w:cs="B Nazanin" w:hint="cs"/>
        <w:sz w:val="20"/>
        <w:szCs w:val="20"/>
        <w:rtl/>
        <w:lang w:bidi="fa-IR"/>
      </w:rPr>
      <w:t xml:space="preserve"> پست الکترونیک: </w:t>
    </w:r>
    <w:hyperlink r:id="rId1" w:history="1">
      <w:r w:rsidR="007A3C3C" w:rsidRPr="007526BE">
        <w:rPr>
          <w:rStyle w:val="Hyperlink"/>
          <w:rFonts w:cs="B Nazanin"/>
          <w:sz w:val="20"/>
          <w:szCs w:val="20"/>
          <w:lang w:bidi="fa-IR"/>
        </w:rPr>
        <w:t>ico@shirazu.ac.ir</w:t>
      </w:r>
    </w:hyperlink>
    <w:r w:rsidR="007A3C3C" w:rsidRPr="007526BE">
      <w:rPr>
        <w:rFonts w:cs="B Nazanin"/>
        <w:sz w:val="20"/>
        <w:szCs w:val="20"/>
        <w:lang w:bidi="fa-I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05533" w14:textId="77777777" w:rsidR="0073174D" w:rsidRDefault="0073174D" w:rsidP="00C070C8">
      <w:r>
        <w:separator/>
      </w:r>
    </w:p>
  </w:footnote>
  <w:footnote w:type="continuationSeparator" w:id="0">
    <w:p w14:paraId="75648186" w14:textId="77777777" w:rsidR="0073174D" w:rsidRDefault="0073174D" w:rsidP="00C07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6209F" w14:textId="786991C1" w:rsidR="00D031EC" w:rsidRPr="00CF2189" w:rsidRDefault="006C0A13" w:rsidP="00586560">
    <w:pPr>
      <w:spacing w:line="192" w:lineRule="auto"/>
      <w:jc w:val="both"/>
      <w:rPr>
        <w:rFonts w:cs="B Nazanin"/>
        <w:b/>
        <w:bCs/>
        <w:rtl/>
        <w:lang w:bidi="fa-IR"/>
      </w:rPr>
    </w:pPr>
    <w:r>
      <w:rPr>
        <w:rFonts w:cs="B Nazanin" w:hint="cs"/>
        <w:noProof/>
        <w:sz w:val="22"/>
        <w:szCs w:val="22"/>
        <w:rtl/>
        <w:lang w:val="fa-IR" w:bidi="fa-IR"/>
      </w:rPr>
      <w:drawing>
        <wp:anchor distT="0" distB="0" distL="114300" distR="114300" simplePos="0" relativeHeight="251662336" behindDoc="0" locked="0" layoutInCell="1" allowOverlap="1" wp14:anchorId="4B9D6FC4" wp14:editId="00DD98B8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1196340" cy="1317381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906"/>
                  <a:stretch/>
                </pic:blipFill>
                <pic:spPr bwMode="auto">
                  <a:xfrm>
                    <a:off x="0" y="0"/>
                    <a:ext cx="1196340" cy="13173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37FF">
      <w:rPr>
        <w:rFonts w:cs="B Nazanin" w:hint="cs"/>
        <w:noProof/>
        <w:sz w:val="22"/>
        <w:szCs w:val="22"/>
        <w:rtl/>
        <w:lang w:val="fa-IR" w:bidi="fa-IR"/>
      </w:rPr>
      <w:drawing>
        <wp:anchor distT="0" distB="0" distL="114300" distR="114300" simplePos="0" relativeHeight="251661312" behindDoc="0" locked="0" layoutInCell="1" allowOverlap="1" wp14:anchorId="0AA708EE" wp14:editId="32A9AE56">
          <wp:simplePos x="0" y="0"/>
          <wp:positionH relativeFrom="margin">
            <wp:posOffset>3078480</wp:posOffset>
          </wp:positionH>
          <wp:positionV relativeFrom="paragraph">
            <wp:posOffset>24765</wp:posOffset>
          </wp:positionV>
          <wp:extent cx="317500" cy="251460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00" cy="251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31EC">
      <w:rPr>
        <w:rFonts w:cs="B Nazanin" w:hint="cs"/>
        <w:sz w:val="22"/>
        <w:szCs w:val="22"/>
        <w:rtl/>
        <w:lang w:bidi="fa-IR"/>
      </w:rPr>
      <w:t xml:space="preserve"> </w:t>
    </w:r>
    <w:r w:rsidR="00D031EC" w:rsidRPr="00C83BBB">
      <w:rPr>
        <w:rFonts w:cs="B Nazanin" w:hint="cs"/>
        <w:sz w:val="22"/>
        <w:szCs w:val="22"/>
        <w:rtl/>
        <w:lang w:bidi="fa-IR"/>
      </w:rPr>
      <w:t xml:space="preserve">                                                                        </w:t>
    </w:r>
    <w:r w:rsidR="00D031EC">
      <w:rPr>
        <w:rFonts w:cs="B Nazanin" w:hint="cs"/>
        <w:sz w:val="22"/>
        <w:szCs w:val="22"/>
        <w:rtl/>
        <w:lang w:bidi="fa-IR"/>
      </w:rPr>
      <w:t xml:space="preserve">   </w:t>
    </w:r>
    <w:r w:rsidR="00D031EC" w:rsidRPr="00800E5F">
      <w:rPr>
        <w:rFonts w:cs="B Nazanin" w:hint="cs"/>
        <w:rtl/>
        <w:lang w:bidi="fa-IR"/>
      </w:rPr>
      <w:t xml:space="preserve">    </w:t>
    </w:r>
  </w:p>
  <w:p w14:paraId="4992B5E0" w14:textId="3589896B" w:rsidR="00E237FF" w:rsidRPr="00E237FF" w:rsidRDefault="00E237FF" w:rsidP="00586560">
    <w:pPr>
      <w:spacing w:line="192" w:lineRule="auto"/>
      <w:jc w:val="center"/>
      <w:rPr>
        <w:rFonts w:ascii="IranNastaliq" w:hAnsi="IranNastaliq" w:cs="IranNastaliq"/>
        <w:color w:val="0000CC"/>
        <w:sz w:val="8"/>
        <w:szCs w:val="8"/>
        <w:lang w:bidi="fa-IR"/>
      </w:rPr>
    </w:pPr>
  </w:p>
  <w:p w14:paraId="55BDE28F" w14:textId="77777777" w:rsidR="00954ED9" w:rsidRDefault="00954ED9" w:rsidP="00586560">
    <w:pPr>
      <w:spacing w:line="192" w:lineRule="auto"/>
      <w:jc w:val="center"/>
      <w:rPr>
        <w:rFonts w:ascii="IranNastaliq" w:hAnsi="IranNastaliq" w:cs="B Titr"/>
        <w:rtl/>
        <w:lang w:bidi="fa-IR"/>
      </w:rPr>
    </w:pPr>
  </w:p>
  <w:p w14:paraId="6CC06711" w14:textId="70A95BF1" w:rsidR="00F35A35" w:rsidRDefault="006C0A1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rtl/>
        <w:lang w:bidi="fa-IR"/>
      </w:rPr>
    </w:pPr>
    <w:r>
      <w:rPr>
        <w:rFonts w:ascii="IranNastaliq" w:hAnsi="IranNastaliq" w:cs="B Titr" w:hint="cs"/>
        <w:rtl/>
        <w:lang w:bidi="fa-IR"/>
      </w:rPr>
      <w:t xml:space="preserve">تعهدنامه </w:t>
    </w:r>
    <w:r w:rsidR="00586A34">
      <w:rPr>
        <w:rFonts w:ascii="IranNastaliq" w:hAnsi="IranNastaliq" w:cs="B Titr" w:hint="cs"/>
        <w:rtl/>
        <w:lang w:bidi="fa-IR"/>
      </w:rPr>
      <w:t xml:space="preserve">اخذ گواهینامه </w:t>
    </w:r>
    <w:r w:rsidR="00954ED9">
      <w:rPr>
        <w:rFonts w:ascii="IranNastaliq" w:hAnsi="IranNastaliq" w:cs="B Titr" w:hint="cs"/>
        <w:rtl/>
        <w:lang w:bidi="fa-IR"/>
      </w:rPr>
      <w:t>پسا دکتری</w:t>
    </w:r>
  </w:p>
  <w:p w14:paraId="1F6F25ED" w14:textId="77777777" w:rsidR="00A802E3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rtl/>
        <w:lang w:bidi="fa-IR"/>
      </w:rPr>
    </w:pPr>
  </w:p>
  <w:p w14:paraId="26463301" w14:textId="77777777" w:rsidR="00954ED9" w:rsidRDefault="00954ED9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  <w:p w14:paraId="7C62D5B1" w14:textId="77777777" w:rsidR="00A802E3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  <w:p w14:paraId="5F8DF063" w14:textId="77777777" w:rsidR="00A802E3" w:rsidRDefault="00A802E3" w:rsidP="00954ED9">
    <w:pPr>
      <w:spacing w:line="192" w:lineRule="auto"/>
      <w:rPr>
        <w:rFonts w:asciiTheme="majorBidi" w:hAnsiTheme="majorBidi" w:cstheme="majorBidi"/>
        <w:sz w:val="22"/>
        <w:szCs w:val="22"/>
        <w:lang w:bidi="fa-IR"/>
      </w:rPr>
    </w:pPr>
  </w:p>
  <w:p w14:paraId="7514429F" w14:textId="77777777" w:rsidR="00A802E3" w:rsidRPr="00F35A35" w:rsidRDefault="00A802E3" w:rsidP="00586560">
    <w:pPr>
      <w:spacing w:line="192" w:lineRule="auto"/>
      <w:jc w:val="center"/>
      <w:rPr>
        <w:rFonts w:asciiTheme="majorBidi" w:hAnsiTheme="majorBidi" w:cstheme="majorBidi"/>
        <w:sz w:val="22"/>
        <w:szCs w:val="22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1627D"/>
    <w:multiLevelType w:val="hybridMultilevel"/>
    <w:tmpl w:val="57C6C8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E0013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C6727"/>
    <w:multiLevelType w:val="hybridMultilevel"/>
    <w:tmpl w:val="FD02C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872D6"/>
    <w:multiLevelType w:val="hybridMultilevel"/>
    <w:tmpl w:val="D19A97A8"/>
    <w:lvl w:ilvl="0" w:tplc="85C8C06C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A1EBD"/>
    <w:multiLevelType w:val="hybridMultilevel"/>
    <w:tmpl w:val="EB326B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17279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74657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63002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7167C6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D1D11"/>
    <w:multiLevelType w:val="hybridMultilevel"/>
    <w:tmpl w:val="AF386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91C7E"/>
    <w:multiLevelType w:val="hybridMultilevel"/>
    <w:tmpl w:val="D19A97A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63594"/>
    <w:multiLevelType w:val="hybridMultilevel"/>
    <w:tmpl w:val="5B962144"/>
    <w:lvl w:ilvl="0" w:tplc="3328D108">
      <w:start w:val="1"/>
      <w:numFmt w:val="arabicAbjad"/>
      <w:lvlText w:val="%1)"/>
      <w:lvlJc w:val="left"/>
      <w:pPr>
        <w:ind w:left="360" w:hanging="360"/>
      </w:pPr>
      <w:rPr>
        <w:rFonts w:cs="B Nazanin" w:hint="cs"/>
        <w:b w:val="0"/>
        <w:bCs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454F99"/>
    <w:multiLevelType w:val="hybridMultilevel"/>
    <w:tmpl w:val="886C0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2"/>
  </w:num>
  <w:num w:numId="5">
    <w:abstractNumId w:val="12"/>
  </w:num>
  <w:num w:numId="6">
    <w:abstractNumId w:val="3"/>
  </w:num>
  <w:num w:numId="7">
    <w:abstractNumId w:val="11"/>
  </w:num>
  <w:num w:numId="8">
    <w:abstractNumId w:val="6"/>
  </w:num>
  <w:num w:numId="9">
    <w:abstractNumId w:val="5"/>
  </w:num>
  <w:num w:numId="10">
    <w:abstractNumId w:val="10"/>
  </w:num>
  <w:num w:numId="11">
    <w:abstractNumId w:val="1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EwNjGzsDQzMTdT0lEKTi0uzszPAykwrgUAZyci9CwAAAA="/>
  </w:docVars>
  <w:rsids>
    <w:rsidRoot w:val="009C0FA3"/>
    <w:rsid w:val="00002280"/>
    <w:rsid w:val="0000240E"/>
    <w:rsid w:val="00004574"/>
    <w:rsid w:val="00005725"/>
    <w:rsid w:val="0000621D"/>
    <w:rsid w:val="00010787"/>
    <w:rsid w:val="00010919"/>
    <w:rsid w:val="00014C81"/>
    <w:rsid w:val="0002022A"/>
    <w:rsid w:val="000225AD"/>
    <w:rsid w:val="00024291"/>
    <w:rsid w:val="00033F8F"/>
    <w:rsid w:val="00035A82"/>
    <w:rsid w:val="00035AAC"/>
    <w:rsid w:val="000378CF"/>
    <w:rsid w:val="000414B5"/>
    <w:rsid w:val="00046890"/>
    <w:rsid w:val="00061E43"/>
    <w:rsid w:val="000626AB"/>
    <w:rsid w:val="00063E4D"/>
    <w:rsid w:val="00072BE2"/>
    <w:rsid w:val="00074351"/>
    <w:rsid w:val="00082342"/>
    <w:rsid w:val="00084BD3"/>
    <w:rsid w:val="00085E00"/>
    <w:rsid w:val="000861E3"/>
    <w:rsid w:val="00086970"/>
    <w:rsid w:val="00093251"/>
    <w:rsid w:val="0009357C"/>
    <w:rsid w:val="000A3B37"/>
    <w:rsid w:val="000A59E2"/>
    <w:rsid w:val="000A6555"/>
    <w:rsid w:val="000A775C"/>
    <w:rsid w:val="000B3598"/>
    <w:rsid w:val="000B4759"/>
    <w:rsid w:val="000B48A6"/>
    <w:rsid w:val="000B4EF7"/>
    <w:rsid w:val="000B5A39"/>
    <w:rsid w:val="000C6C08"/>
    <w:rsid w:val="000D50EA"/>
    <w:rsid w:val="000D7D7A"/>
    <w:rsid w:val="000E5390"/>
    <w:rsid w:val="000F236A"/>
    <w:rsid w:val="000F3BB2"/>
    <w:rsid w:val="00100684"/>
    <w:rsid w:val="0010395A"/>
    <w:rsid w:val="0010567B"/>
    <w:rsid w:val="00111596"/>
    <w:rsid w:val="00122486"/>
    <w:rsid w:val="00123913"/>
    <w:rsid w:val="00131426"/>
    <w:rsid w:val="00135463"/>
    <w:rsid w:val="00135D10"/>
    <w:rsid w:val="001362EF"/>
    <w:rsid w:val="001363F6"/>
    <w:rsid w:val="00137A71"/>
    <w:rsid w:val="00141854"/>
    <w:rsid w:val="001470E5"/>
    <w:rsid w:val="00150BA8"/>
    <w:rsid w:val="00150E4E"/>
    <w:rsid w:val="00154CA6"/>
    <w:rsid w:val="00160C72"/>
    <w:rsid w:val="00164F11"/>
    <w:rsid w:val="001704D9"/>
    <w:rsid w:val="00173706"/>
    <w:rsid w:val="00173C1A"/>
    <w:rsid w:val="001851CF"/>
    <w:rsid w:val="00191939"/>
    <w:rsid w:val="00195B91"/>
    <w:rsid w:val="00197254"/>
    <w:rsid w:val="001A4723"/>
    <w:rsid w:val="001A487A"/>
    <w:rsid w:val="001A661A"/>
    <w:rsid w:val="001B3C25"/>
    <w:rsid w:val="001B418E"/>
    <w:rsid w:val="001B5286"/>
    <w:rsid w:val="001C1A1D"/>
    <w:rsid w:val="001D2456"/>
    <w:rsid w:val="001D4F4E"/>
    <w:rsid w:val="001D4FDA"/>
    <w:rsid w:val="001D556C"/>
    <w:rsid w:val="001E313F"/>
    <w:rsid w:val="001E66BC"/>
    <w:rsid w:val="001E6E33"/>
    <w:rsid w:val="001F777E"/>
    <w:rsid w:val="00200A24"/>
    <w:rsid w:val="002032A5"/>
    <w:rsid w:val="00205668"/>
    <w:rsid w:val="00205C4B"/>
    <w:rsid w:val="00206516"/>
    <w:rsid w:val="00207FD8"/>
    <w:rsid w:val="00212021"/>
    <w:rsid w:val="00214235"/>
    <w:rsid w:val="00215F67"/>
    <w:rsid w:val="00217A32"/>
    <w:rsid w:val="00223211"/>
    <w:rsid w:val="00225D27"/>
    <w:rsid w:val="00230757"/>
    <w:rsid w:val="00234859"/>
    <w:rsid w:val="00237C0E"/>
    <w:rsid w:val="00242987"/>
    <w:rsid w:val="00244FDF"/>
    <w:rsid w:val="00251A77"/>
    <w:rsid w:val="00252397"/>
    <w:rsid w:val="002523DD"/>
    <w:rsid w:val="0025755B"/>
    <w:rsid w:val="00260053"/>
    <w:rsid w:val="0026064C"/>
    <w:rsid w:val="0026141B"/>
    <w:rsid w:val="00262659"/>
    <w:rsid w:val="00270F17"/>
    <w:rsid w:val="00271781"/>
    <w:rsid w:val="0027207F"/>
    <w:rsid w:val="00276604"/>
    <w:rsid w:val="002777F3"/>
    <w:rsid w:val="00281AB5"/>
    <w:rsid w:val="002868F8"/>
    <w:rsid w:val="00297DD8"/>
    <w:rsid w:val="002A7B04"/>
    <w:rsid w:val="002B0229"/>
    <w:rsid w:val="002B191E"/>
    <w:rsid w:val="002C3F42"/>
    <w:rsid w:val="002C455A"/>
    <w:rsid w:val="002C505A"/>
    <w:rsid w:val="002C68E2"/>
    <w:rsid w:val="002C6B0A"/>
    <w:rsid w:val="002D0EF7"/>
    <w:rsid w:val="002D4B4D"/>
    <w:rsid w:val="002D5673"/>
    <w:rsid w:val="002D5B0D"/>
    <w:rsid w:val="002E5C04"/>
    <w:rsid w:val="002F142C"/>
    <w:rsid w:val="002F41C0"/>
    <w:rsid w:val="002F50F4"/>
    <w:rsid w:val="00300940"/>
    <w:rsid w:val="00301DD8"/>
    <w:rsid w:val="0031469B"/>
    <w:rsid w:val="00315576"/>
    <w:rsid w:val="003209E3"/>
    <w:rsid w:val="00322024"/>
    <w:rsid w:val="003226DD"/>
    <w:rsid w:val="0032286D"/>
    <w:rsid w:val="00323AD1"/>
    <w:rsid w:val="00324009"/>
    <w:rsid w:val="00324139"/>
    <w:rsid w:val="00332075"/>
    <w:rsid w:val="00335BBD"/>
    <w:rsid w:val="00341BF6"/>
    <w:rsid w:val="0034266C"/>
    <w:rsid w:val="00347CF3"/>
    <w:rsid w:val="0035584F"/>
    <w:rsid w:val="0035586D"/>
    <w:rsid w:val="00363B4B"/>
    <w:rsid w:val="0036409C"/>
    <w:rsid w:val="0036628D"/>
    <w:rsid w:val="00366871"/>
    <w:rsid w:val="00371BA7"/>
    <w:rsid w:val="003726F8"/>
    <w:rsid w:val="00376295"/>
    <w:rsid w:val="00381AFA"/>
    <w:rsid w:val="00383F4A"/>
    <w:rsid w:val="003851F9"/>
    <w:rsid w:val="00385AD9"/>
    <w:rsid w:val="003861CF"/>
    <w:rsid w:val="0038735F"/>
    <w:rsid w:val="00390996"/>
    <w:rsid w:val="00393109"/>
    <w:rsid w:val="00393B2C"/>
    <w:rsid w:val="00395B8E"/>
    <w:rsid w:val="003A4D7B"/>
    <w:rsid w:val="003A505D"/>
    <w:rsid w:val="003A52AA"/>
    <w:rsid w:val="003A6D9C"/>
    <w:rsid w:val="003B2625"/>
    <w:rsid w:val="003B71DE"/>
    <w:rsid w:val="003C0780"/>
    <w:rsid w:val="003C2CE4"/>
    <w:rsid w:val="003C6540"/>
    <w:rsid w:val="003D1C95"/>
    <w:rsid w:val="003D214A"/>
    <w:rsid w:val="003D4938"/>
    <w:rsid w:val="003D5205"/>
    <w:rsid w:val="003E1D67"/>
    <w:rsid w:val="003E38B2"/>
    <w:rsid w:val="003E709A"/>
    <w:rsid w:val="003E738B"/>
    <w:rsid w:val="003F23AC"/>
    <w:rsid w:val="003F26CA"/>
    <w:rsid w:val="003F5907"/>
    <w:rsid w:val="003F6271"/>
    <w:rsid w:val="00400B9B"/>
    <w:rsid w:val="004028BF"/>
    <w:rsid w:val="00403D1F"/>
    <w:rsid w:val="004042A6"/>
    <w:rsid w:val="0040538F"/>
    <w:rsid w:val="00405F7D"/>
    <w:rsid w:val="0040656F"/>
    <w:rsid w:val="00415C27"/>
    <w:rsid w:val="00417C57"/>
    <w:rsid w:val="00430F6D"/>
    <w:rsid w:val="00433370"/>
    <w:rsid w:val="00435657"/>
    <w:rsid w:val="00440414"/>
    <w:rsid w:val="00440C2A"/>
    <w:rsid w:val="00441189"/>
    <w:rsid w:val="00444A6E"/>
    <w:rsid w:val="0045313F"/>
    <w:rsid w:val="004643C2"/>
    <w:rsid w:val="004671AC"/>
    <w:rsid w:val="004703D3"/>
    <w:rsid w:val="00473D25"/>
    <w:rsid w:val="004748A0"/>
    <w:rsid w:val="00480545"/>
    <w:rsid w:val="0048364F"/>
    <w:rsid w:val="00494D07"/>
    <w:rsid w:val="00495CC6"/>
    <w:rsid w:val="004A116A"/>
    <w:rsid w:val="004A3555"/>
    <w:rsid w:val="004A4F57"/>
    <w:rsid w:val="004B5A84"/>
    <w:rsid w:val="004B6CCA"/>
    <w:rsid w:val="004B778A"/>
    <w:rsid w:val="004C527D"/>
    <w:rsid w:val="004D0312"/>
    <w:rsid w:val="004D0D32"/>
    <w:rsid w:val="004D0F29"/>
    <w:rsid w:val="004D2675"/>
    <w:rsid w:val="004D4EC0"/>
    <w:rsid w:val="004D6CE3"/>
    <w:rsid w:val="004E22D9"/>
    <w:rsid w:val="004F2068"/>
    <w:rsid w:val="004F3686"/>
    <w:rsid w:val="004F3838"/>
    <w:rsid w:val="004F43D4"/>
    <w:rsid w:val="004F4A40"/>
    <w:rsid w:val="00501199"/>
    <w:rsid w:val="0050138E"/>
    <w:rsid w:val="00504550"/>
    <w:rsid w:val="0050536A"/>
    <w:rsid w:val="0050770A"/>
    <w:rsid w:val="00511B0E"/>
    <w:rsid w:val="00511C0A"/>
    <w:rsid w:val="00513E7F"/>
    <w:rsid w:val="00515826"/>
    <w:rsid w:val="00520B1F"/>
    <w:rsid w:val="005217AB"/>
    <w:rsid w:val="00522ABD"/>
    <w:rsid w:val="0052493C"/>
    <w:rsid w:val="005274C5"/>
    <w:rsid w:val="00535287"/>
    <w:rsid w:val="005368E4"/>
    <w:rsid w:val="00546BD2"/>
    <w:rsid w:val="00551E41"/>
    <w:rsid w:val="0055247E"/>
    <w:rsid w:val="005534F5"/>
    <w:rsid w:val="00557FD8"/>
    <w:rsid w:val="00560ADA"/>
    <w:rsid w:val="00562382"/>
    <w:rsid w:val="00575804"/>
    <w:rsid w:val="00576039"/>
    <w:rsid w:val="0057724B"/>
    <w:rsid w:val="00583732"/>
    <w:rsid w:val="00583922"/>
    <w:rsid w:val="00584CC4"/>
    <w:rsid w:val="005863C5"/>
    <w:rsid w:val="00586560"/>
    <w:rsid w:val="00586A34"/>
    <w:rsid w:val="005870B5"/>
    <w:rsid w:val="005903D0"/>
    <w:rsid w:val="00590724"/>
    <w:rsid w:val="005907A5"/>
    <w:rsid w:val="00592F29"/>
    <w:rsid w:val="0059400A"/>
    <w:rsid w:val="005A07F1"/>
    <w:rsid w:val="005A448F"/>
    <w:rsid w:val="005A541C"/>
    <w:rsid w:val="005A5EB6"/>
    <w:rsid w:val="005A656C"/>
    <w:rsid w:val="005A7106"/>
    <w:rsid w:val="005B453E"/>
    <w:rsid w:val="005C079D"/>
    <w:rsid w:val="005C49C5"/>
    <w:rsid w:val="005C58E7"/>
    <w:rsid w:val="005C63D4"/>
    <w:rsid w:val="005C6648"/>
    <w:rsid w:val="005C73FF"/>
    <w:rsid w:val="005D1893"/>
    <w:rsid w:val="005D2FDB"/>
    <w:rsid w:val="005D4B4D"/>
    <w:rsid w:val="005E1208"/>
    <w:rsid w:val="005E12B3"/>
    <w:rsid w:val="005E3972"/>
    <w:rsid w:val="005F0773"/>
    <w:rsid w:val="005F79A3"/>
    <w:rsid w:val="005F7C5B"/>
    <w:rsid w:val="005F7D67"/>
    <w:rsid w:val="00604337"/>
    <w:rsid w:val="00606877"/>
    <w:rsid w:val="00607756"/>
    <w:rsid w:val="006110AC"/>
    <w:rsid w:val="00612875"/>
    <w:rsid w:val="00614AE6"/>
    <w:rsid w:val="00621619"/>
    <w:rsid w:val="00624817"/>
    <w:rsid w:val="00625E61"/>
    <w:rsid w:val="00627130"/>
    <w:rsid w:val="0063195F"/>
    <w:rsid w:val="00633A02"/>
    <w:rsid w:val="0063700A"/>
    <w:rsid w:val="006407DB"/>
    <w:rsid w:val="00644335"/>
    <w:rsid w:val="0065293F"/>
    <w:rsid w:val="00654433"/>
    <w:rsid w:val="00655209"/>
    <w:rsid w:val="00655E07"/>
    <w:rsid w:val="006655C9"/>
    <w:rsid w:val="00667BAA"/>
    <w:rsid w:val="0067154B"/>
    <w:rsid w:val="0068280D"/>
    <w:rsid w:val="0068281B"/>
    <w:rsid w:val="006905CA"/>
    <w:rsid w:val="00692B07"/>
    <w:rsid w:val="00693458"/>
    <w:rsid w:val="00696B78"/>
    <w:rsid w:val="006A41D8"/>
    <w:rsid w:val="006A5BEA"/>
    <w:rsid w:val="006A5D98"/>
    <w:rsid w:val="006B01AC"/>
    <w:rsid w:val="006B3EBE"/>
    <w:rsid w:val="006B54FF"/>
    <w:rsid w:val="006B6C55"/>
    <w:rsid w:val="006C01F3"/>
    <w:rsid w:val="006C0A13"/>
    <w:rsid w:val="006C0F66"/>
    <w:rsid w:val="006C1528"/>
    <w:rsid w:val="006C3616"/>
    <w:rsid w:val="006C480E"/>
    <w:rsid w:val="006C63F3"/>
    <w:rsid w:val="006C7743"/>
    <w:rsid w:val="006C7AC0"/>
    <w:rsid w:val="006D236F"/>
    <w:rsid w:val="006D54F0"/>
    <w:rsid w:val="006D73C4"/>
    <w:rsid w:val="006E0518"/>
    <w:rsid w:val="006E117C"/>
    <w:rsid w:val="006E132E"/>
    <w:rsid w:val="006E160A"/>
    <w:rsid w:val="006E307D"/>
    <w:rsid w:val="006E3839"/>
    <w:rsid w:val="006E504B"/>
    <w:rsid w:val="006E5433"/>
    <w:rsid w:val="006E6695"/>
    <w:rsid w:val="006F1B4A"/>
    <w:rsid w:val="006F2366"/>
    <w:rsid w:val="006F733E"/>
    <w:rsid w:val="00702FB4"/>
    <w:rsid w:val="00706BD1"/>
    <w:rsid w:val="007109DC"/>
    <w:rsid w:val="00712696"/>
    <w:rsid w:val="00713387"/>
    <w:rsid w:val="00713BDC"/>
    <w:rsid w:val="00715642"/>
    <w:rsid w:val="0071707C"/>
    <w:rsid w:val="00725742"/>
    <w:rsid w:val="007316E9"/>
    <w:rsid w:val="0073174D"/>
    <w:rsid w:val="00731E6B"/>
    <w:rsid w:val="007345E3"/>
    <w:rsid w:val="00751076"/>
    <w:rsid w:val="00751288"/>
    <w:rsid w:val="007526BE"/>
    <w:rsid w:val="00754AC9"/>
    <w:rsid w:val="007556D2"/>
    <w:rsid w:val="00756287"/>
    <w:rsid w:val="007606C6"/>
    <w:rsid w:val="007642D0"/>
    <w:rsid w:val="00765570"/>
    <w:rsid w:val="007672C9"/>
    <w:rsid w:val="007676C6"/>
    <w:rsid w:val="00770748"/>
    <w:rsid w:val="007728BA"/>
    <w:rsid w:val="00773399"/>
    <w:rsid w:val="00776768"/>
    <w:rsid w:val="00776E36"/>
    <w:rsid w:val="00796CBC"/>
    <w:rsid w:val="00797DA1"/>
    <w:rsid w:val="007A0D10"/>
    <w:rsid w:val="007A125D"/>
    <w:rsid w:val="007A1D89"/>
    <w:rsid w:val="007A3C3C"/>
    <w:rsid w:val="007A43B3"/>
    <w:rsid w:val="007B0A6A"/>
    <w:rsid w:val="007B168B"/>
    <w:rsid w:val="007B49DC"/>
    <w:rsid w:val="007B5942"/>
    <w:rsid w:val="007C269D"/>
    <w:rsid w:val="007C36BF"/>
    <w:rsid w:val="007C72B0"/>
    <w:rsid w:val="007E0425"/>
    <w:rsid w:val="007E1DB5"/>
    <w:rsid w:val="007E285E"/>
    <w:rsid w:val="007E2994"/>
    <w:rsid w:val="007E2A7F"/>
    <w:rsid w:val="007F1550"/>
    <w:rsid w:val="007F1E33"/>
    <w:rsid w:val="007F53E9"/>
    <w:rsid w:val="007F6570"/>
    <w:rsid w:val="007F6D4E"/>
    <w:rsid w:val="00800BC6"/>
    <w:rsid w:val="00800E5F"/>
    <w:rsid w:val="00801A65"/>
    <w:rsid w:val="00802598"/>
    <w:rsid w:val="00802E48"/>
    <w:rsid w:val="00802F5E"/>
    <w:rsid w:val="0080593D"/>
    <w:rsid w:val="00810C8E"/>
    <w:rsid w:val="00813066"/>
    <w:rsid w:val="00816074"/>
    <w:rsid w:val="00816279"/>
    <w:rsid w:val="00816D21"/>
    <w:rsid w:val="00820CC2"/>
    <w:rsid w:val="0082167D"/>
    <w:rsid w:val="00821AEE"/>
    <w:rsid w:val="008225FB"/>
    <w:rsid w:val="00823147"/>
    <w:rsid w:val="0082717F"/>
    <w:rsid w:val="0083014D"/>
    <w:rsid w:val="00832A8E"/>
    <w:rsid w:val="008407BF"/>
    <w:rsid w:val="00847F66"/>
    <w:rsid w:val="0085202A"/>
    <w:rsid w:val="008525D3"/>
    <w:rsid w:val="00855276"/>
    <w:rsid w:val="008714B5"/>
    <w:rsid w:val="008749F5"/>
    <w:rsid w:val="00881C48"/>
    <w:rsid w:val="00884A23"/>
    <w:rsid w:val="0089024D"/>
    <w:rsid w:val="008943B5"/>
    <w:rsid w:val="008960F7"/>
    <w:rsid w:val="008A0F9D"/>
    <w:rsid w:val="008A2151"/>
    <w:rsid w:val="008A30B4"/>
    <w:rsid w:val="008A6458"/>
    <w:rsid w:val="008B0631"/>
    <w:rsid w:val="008B0695"/>
    <w:rsid w:val="008B1E11"/>
    <w:rsid w:val="008B3626"/>
    <w:rsid w:val="008B3839"/>
    <w:rsid w:val="008B477C"/>
    <w:rsid w:val="008B793A"/>
    <w:rsid w:val="008C6692"/>
    <w:rsid w:val="008C74F2"/>
    <w:rsid w:val="008D1DCA"/>
    <w:rsid w:val="008D2C42"/>
    <w:rsid w:val="008D2CB0"/>
    <w:rsid w:val="008D5796"/>
    <w:rsid w:val="008D589F"/>
    <w:rsid w:val="008E01F3"/>
    <w:rsid w:val="008E03B9"/>
    <w:rsid w:val="008E2C10"/>
    <w:rsid w:val="008E65FF"/>
    <w:rsid w:val="008F3E37"/>
    <w:rsid w:val="008F5BB6"/>
    <w:rsid w:val="008F65F6"/>
    <w:rsid w:val="008F7A79"/>
    <w:rsid w:val="0090102F"/>
    <w:rsid w:val="00906A21"/>
    <w:rsid w:val="00906C03"/>
    <w:rsid w:val="00907EDF"/>
    <w:rsid w:val="009100BE"/>
    <w:rsid w:val="00912705"/>
    <w:rsid w:val="00912788"/>
    <w:rsid w:val="00917DC1"/>
    <w:rsid w:val="0092050F"/>
    <w:rsid w:val="00920EF7"/>
    <w:rsid w:val="00922074"/>
    <w:rsid w:val="00922AC4"/>
    <w:rsid w:val="00924EE1"/>
    <w:rsid w:val="0093291D"/>
    <w:rsid w:val="00934B99"/>
    <w:rsid w:val="009354DF"/>
    <w:rsid w:val="009358AE"/>
    <w:rsid w:val="00936B06"/>
    <w:rsid w:val="009443DF"/>
    <w:rsid w:val="00945BBB"/>
    <w:rsid w:val="0094615F"/>
    <w:rsid w:val="00947151"/>
    <w:rsid w:val="00954ED9"/>
    <w:rsid w:val="009607FD"/>
    <w:rsid w:val="0096127C"/>
    <w:rsid w:val="00961C4C"/>
    <w:rsid w:val="00963788"/>
    <w:rsid w:val="00963F29"/>
    <w:rsid w:val="00967EE1"/>
    <w:rsid w:val="00971AEC"/>
    <w:rsid w:val="00972C17"/>
    <w:rsid w:val="00973EFB"/>
    <w:rsid w:val="00976F21"/>
    <w:rsid w:val="00976F5C"/>
    <w:rsid w:val="00987ABF"/>
    <w:rsid w:val="00996206"/>
    <w:rsid w:val="00997849"/>
    <w:rsid w:val="009A03B2"/>
    <w:rsid w:val="009A187B"/>
    <w:rsid w:val="009A30E0"/>
    <w:rsid w:val="009A631C"/>
    <w:rsid w:val="009B50A2"/>
    <w:rsid w:val="009B6B96"/>
    <w:rsid w:val="009C0FA3"/>
    <w:rsid w:val="009C22C2"/>
    <w:rsid w:val="009C2A02"/>
    <w:rsid w:val="009C6DA5"/>
    <w:rsid w:val="009D1A33"/>
    <w:rsid w:val="009D2383"/>
    <w:rsid w:val="009D43A2"/>
    <w:rsid w:val="009E04AE"/>
    <w:rsid w:val="009E2F8C"/>
    <w:rsid w:val="009E4EDB"/>
    <w:rsid w:val="009F1946"/>
    <w:rsid w:val="009F1F82"/>
    <w:rsid w:val="009F60CF"/>
    <w:rsid w:val="009F6933"/>
    <w:rsid w:val="009F6B65"/>
    <w:rsid w:val="009F72CC"/>
    <w:rsid w:val="00A0340D"/>
    <w:rsid w:val="00A11378"/>
    <w:rsid w:val="00A117BC"/>
    <w:rsid w:val="00A12C08"/>
    <w:rsid w:val="00A12C64"/>
    <w:rsid w:val="00A12E61"/>
    <w:rsid w:val="00A13416"/>
    <w:rsid w:val="00A13BE9"/>
    <w:rsid w:val="00A31438"/>
    <w:rsid w:val="00A31FE2"/>
    <w:rsid w:val="00A35758"/>
    <w:rsid w:val="00A35942"/>
    <w:rsid w:val="00A414A6"/>
    <w:rsid w:val="00A43175"/>
    <w:rsid w:val="00A43291"/>
    <w:rsid w:val="00A452CE"/>
    <w:rsid w:val="00A46379"/>
    <w:rsid w:val="00A50CAF"/>
    <w:rsid w:val="00A54095"/>
    <w:rsid w:val="00A54AAD"/>
    <w:rsid w:val="00A56607"/>
    <w:rsid w:val="00A571AD"/>
    <w:rsid w:val="00A63FCB"/>
    <w:rsid w:val="00A640E8"/>
    <w:rsid w:val="00A64A08"/>
    <w:rsid w:val="00A64E55"/>
    <w:rsid w:val="00A66D9D"/>
    <w:rsid w:val="00A67027"/>
    <w:rsid w:val="00A67C74"/>
    <w:rsid w:val="00A725E0"/>
    <w:rsid w:val="00A73DC0"/>
    <w:rsid w:val="00A742D1"/>
    <w:rsid w:val="00A74F1D"/>
    <w:rsid w:val="00A75ACD"/>
    <w:rsid w:val="00A802E3"/>
    <w:rsid w:val="00A8461C"/>
    <w:rsid w:val="00A86010"/>
    <w:rsid w:val="00A87BFE"/>
    <w:rsid w:val="00A93B9B"/>
    <w:rsid w:val="00A9783C"/>
    <w:rsid w:val="00AA7C3E"/>
    <w:rsid w:val="00AB0BDD"/>
    <w:rsid w:val="00AB0D8A"/>
    <w:rsid w:val="00AB2609"/>
    <w:rsid w:val="00AB3480"/>
    <w:rsid w:val="00AB34ED"/>
    <w:rsid w:val="00AB4268"/>
    <w:rsid w:val="00AB673F"/>
    <w:rsid w:val="00AC046A"/>
    <w:rsid w:val="00AC09E6"/>
    <w:rsid w:val="00AC0FF3"/>
    <w:rsid w:val="00AC2343"/>
    <w:rsid w:val="00AC3285"/>
    <w:rsid w:val="00AC7A2B"/>
    <w:rsid w:val="00AD18EA"/>
    <w:rsid w:val="00AD4018"/>
    <w:rsid w:val="00AD7B11"/>
    <w:rsid w:val="00AE231C"/>
    <w:rsid w:val="00AE24F1"/>
    <w:rsid w:val="00AE3EB2"/>
    <w:rsid w:val="00AE4268"/>
    <w:rsid w:val="00AF2A81"/>
    <w:rsid w:val="00AF3384"/>
    <w:rsid w:val="00B01646"/>
    <w:rsid w:val="00B04327"/>
    <w:rsid w:val="00B0488D"/>
    <w:rsid w:val="00B06205"/>
    <w:rsid w:val="00B105C6"/>
    <w:rsid w:val="00B10A28"/>
    <w:rsid w:val="00B11155"/>
    <w:rsid w:val="00B14A50"/>
    <w:rsid w:val="00B2151F"/>
    <w:rsid w:val="00B23F89"/>
    <w:rsid w:val="00B26624"/>
    <w:rsid w:val="00B31F28"/>
    <w:rsid w:val="00B356F9"/>
    <w:rsid w:val="00B35C4C"/>
    <w:rsid w:val="00B363CB"/>
    <w:rsid w:val="00B37C75"/>
    <w:rsid w:val="00B41005"/>
    <w:rsid w:val="00B43563"/>
    <w:rsid w:val="00B4423F"/>
    <w:rsid w:val="00B52222"/>
    <w:rsid w:val="00B54C57"/>
    <w:rsid w:val="00B56C46"/>
    <w:rsid w:val="00B60788"/>
    <w:rsid w:val="00B67387"/>
    <w:rsid w:val="00B7065B"/>
    <w:rsid w:val="00B76D80"/>
    <w:rsid w:val="00B77633"/>
    <w:rsid w:val="00B77C09"/>
    <w:rsid w:val="00B8252C"/>
    <w:rsid w:val="00B826FB"/>
    <w:rsid w:val="00B965CE"/>
    <w:rsid w:val="00B96E29"/>
    <w:rsid w:val="00BA21DC"/>
    <w:rsid w:val="00BA77F4"/>
    <w:rsid w:val="00BA7C78"/>
    <w:rsid w:val="00BB130F"/>
    <w:rsid w:val="00BB228A"/>
    <w:rsid w:val="00BC2B31"/>
    <w:rsid w:val="00BC48FF"/>
    <w:rsid w:val="00BC5435"/>
    <w:rsid w:val="00BD4092"/>
    <w:rsid w:val="00BE3681"/>
    <w:rsid w:val="00BF2461"/>
    <w:rsid w:val="00BF5B49"/>
    <w:rsid w:val="00BF6DAD"/>
    <w:rsid w:val="00C034A9"/>
    <w:rsid w:val="00C03B3E"/>
    <w:rsid w:val="00C070C8"/>
    <w:rsid w:val="00C07C97"/>
    <w:rsid w:val="00C10D2A"/>
    <w:rsid w:val="00C11178"/>
    <w:rsid w:val="00C1564A"/>
    <w:rsid w:val="00C259A5"/>
    <w:rsid w:val="00C26AD8"/>
    <w:rsid w:val="00C50D0F"/>
    <w:rsid w:val="00C5181A"/>
    <w:rsid w:val="00C51DCC"/>
    <w:rsid w:val="00C52ED2"/>
    <w:rsid w:val="00C53CB8"/>
    <w:rsid w:val="00C56377"/>
    <w:rsid w:val="00C603AE"/>
    <w:rsid w:val="00C6076D"/>
    <w:rsid w:val="00C610D7"/>
    <w:rsid w:val="00C66ECD"/>
    <w:rsid w:val="00C70DC1"/>
    <w:rsid w:val="00C716F0"/>
    <w:rsid w:val="00C71EAF"/>
    <w:rsid w:val="00C73563"/>
    <w:rsid w:val="00C7428E"/>
    <w:rsid w:val="00C7533B"/>
    <w:rsid w:val="00C77914"/>
    <w:rsid w:val="00C812EC"/>
    <w:rsid w:val="00C83BBB"/>
    <w:rsid w:val="00C84785"/>
    <w:rsid w:val="00C8627B"/>
    <w:rsid w:val="00C908BB"/>
    <w:rsid w:val="00C9570C"/>
    <w:rsid w:val="00CA5D01"/>
    <w:rsid w:val="00CB0324"/>
    <w:rsid w:val="00CB0F33"/>
    <w:rsid w:val="00CB2371"/>
    <w:rsid w:val="00CB25E9"/>
    <w:rsid w:val="00CC6EF7"/>
    <w:rsid w:val="00CD14B4"/>
    <w:rsid w:val="00CD42BB"/>
    <w:rsid w:val="00CD7BEC"/>
    <w:rsid w:val="00CE3253"/>
    <w:rsid w:val="00CE5570"/>
    <w:rsid w:val="00CF0021"/>
    <w:rsid w:val="00CF2189"/>
    <w:rsid w:val="00CF74E4"/>
    <w:rsid w:val="00D031CF"/>
    <w:rsid w:val="00D031EC"/>
    <w:rsid w:val="00D04396"/>
    <w:rsid w:val="00D13324"/>
    <w:rsid w:val="00D14EE9"/>
    <w:rsid w:val="00D16FD2"/>
    <w:rsid w:val="00D25B15"/>
    <w:rsid w:val="00D279EA"/>
    <w:rsid w:val="00D35C7C"/>
    <w:rsid w:val="00D40029"/>
    <w:rsid w:val="00D400E4"/>
    <w:rsid w:val="00D40C1D"/>
    <w:rsid w:val="00D40E4A"/>
    <w:rsid w:val="00D410AE"/>
    <w:rsid w:val="00D42411"/>
    <w:rsid w:val="00D42C8F"/>
    <w:rsid w:val="00D44907"/>
    <w:rsid w:val="00D44FDC"/>
    <w:rsid w:val="00D45F43"/>
    <w:rsid w:val="00D46FDB"/>
    <w:rsid w:val="00D50BCA"/>
    <w:rsid w:val="00D50C9B"/>
    <w:rsid w:val="00D6236B"/>
    <w:rsid w:val="00D710E7"/>
    <w:rsid w:val="00D75DC1"/>
    <w:rsid w:val="00D7623D"/>
    <w:rsid w:val="00D832C0"/>
    <w:rsid w:val="00D84A83"/>
    <w:rsid w:val="00D8574B"/>
    <w:rsid w:val="00D860DE"/>
    <w:rsid w:val="00D86755"/>
    <w:rsid w:val="00D90B23"/>
    <w:rsid w:val="00DA09EA"/>
    <w:rsid w:val="00DA3F6C"/>
    <w:rsid w:val="00DB35AD"/>
    <w:rsid w:val="00DB5371"/>
    <w:rsid w:val="00DC039B"/>
    <w:rsid w:val="00DC0995"/>
    <w:rsid w:val="00DC09DF"/>
    <w:rsid w:val="00DC1122"/>
    <w:rsid w:val="00DC43BF"/>
    <w:rsid w:val="00DD1686"/>
    <w:rsid w:val="00DD2405"/>
    <w:rsid w:val="00DD2DEA"/>
    <w:rsid w:val="00DD3A13"/>
    <w:rsid w:val="00DD7BAD"/>
    <w:rsid w:val="00DE1016"/>
    <w:rsid w:val="00DE4B5F"/>
    <w:rsid w:val="00DE714E"/>
    <w:rsid w:val="00DF19AE"/>
    <w:rsid w:val="00DF7E65"/>
    <w:rsid w:val="00E03101"/>
    <w:rsid w:val="00E071AF"/>
    <w:rsid w:val="00E12142"/>
    <w:rsid w:val="00E22507"/>
    <w:rsid w:val="00E237FF"/>
    <w:rsid w:val="00E24093"/>
    <w:rsid w:val="00E26A6C"/>
    <w:rsid w:val="00E30498"/>
    <w:rsid w:val="00E35107"/>
    <w:rsid w:val="00E35143"/>
    <w:rsid w:val="00E35E65"/>
    <w:rsid w:val="00E51910"/>
    <w:rsid w:val="00E56567"/>
    <w:rsid w:val="00E5745B"/>
    <w:rsid w:val="00E57F10"/>
    <w:rsid w:val="00E67135"/>
    <w:rsid w:val="00E703BA"/>
    <w:rsid w:val="00E76AA4"/>
    <w:rsid w:val="00E801D9"/>
    <w:rsid w:val="00E87033"/>
    <w:rsid w:val="00E939B0"/>
    <w:rsid w:val="00E97901"/>
    <w:rsid w:val="00EA0AA1"/>
    <w:rsid w:val="00EA3A23"/>
    <w:rsid w:val="00EA426F"/>
    <w:rsid w:val="00EA6237"/>
    <w:rsid w:val="00EB4147"/>
    <w:rsid w:val="00EC6CEF"/>
    <w:rsid w:val="00ED2079"/>
    <w:rsid w:val="00ED4321"/>
    <w:rsid w:val="00ED5143"/>
    <w:rsid w:val="00ED78EC"/>
    <w:rsid w:val="00EE1A6F"/>
    <w:rsid w:val="00EE2C6A"/>
    <w:rsid w:val="00EF05A6"/>
    <w:rsid w:val="00EF3675"/>
    <w:rsid w:val="00EF7BAE"/>
    <w:rsid w:val="00F01F01"/>
    <w:rsid w:val="00F02104"/>
    <w:rsid w:val="00F069BD"/>
    <w:rsid w:val="00F06D67"/>
    <w:rsid w:val="00F11092"/>
    <w:rsid w:val="00F168A2"/>
    <w:rsid w:val="00F22FB3"/>
    <w:rsid w:val="00F23804"/>
    <w:rsid w:val="00F246FE"/>
    <w:rsid w:val="00F24951"/>
    <w:rsid w:val="00F249EB"/>
    <w:rsid w:val="00F24EA8"/>
    <w:rsid w:val="00F263BB"/>
    <w:rsid w:val="00F31BF8"/>
    <w:rsid w:val="00F35A35"/>
    <w:rsid w:val="00F36029"/>
    <w:rsid w:val="00F362C8"/>
    <w:rsid w:val="00F36ABD"/>
    <w:rsid w:val="00F44F4E"/>
    <w:rsid w:val="00F502B7"/>
    <w:rsid w:val="00F53071"/>
    <w:rsid w:val="00F55E1A"/>
    <w:rsid w:val="00F60AC4"/>
    <w:rsid w:val="00F6548B"/>
    <w:rsid w:val="00F66D2B"/>
    <w:rsid w:val="00F67CE6"/>
    <w:rsid w:val="00F775ED"/>
    <w:rsid w:val="00F7797B"/>
    <w:rsid w:val="00F81284"/>
    <w:rsid w:val="00F8312C"/>
    <w:rsid w:val="00F83257"/>
    <w:rsid w:val="00F833AC"/>
    <w:rsid w:val="00F86966"/>
    <w:rsid w:val="00F914CE"/>
    <w:rsid w:val="00F91640"/>
    <w:rsid w:val="00F92576"/>
    <w:rsid w:val="00F92AD4"/>
    <w:rsid w:val="00F95793"/>
    <w:rsid w:val="00F97682"/>
    <w:rsid w:val="00FA07B6"/>
    <w:rsid w:val="00FA131B"/>
    <w:rsid w:val="00FC090F"/>
    <w:rsid w:val="00FC1061"/>
    <w:rsid w:val="00FC4EAF"/>
    <w:rsid w:val="00FC7554"/>
    <w:rsid w:val="00FD1FA6"/>
    <w:rsid w:val="00FD597F"/>
    <w:rsid w:val="00FD69BC"/>
    <w:rsid w:val="00FD69DA"/>
    <w:rsid w:val="00FE4249"/>
    <w:rsid w:val="00FE4B66"/>
    <w:rsid w:val="00FF12A5"/>
    <w:rsid w:val="00FF2C43"/>
    <w:rsid w:val="00FF2E69"/>
    <w:rsid w:val="00FF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631FD47"/>
  <w15:docId w15:val="{2DB020E8-9509-49A9-AC48-00B83F0A5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C64"/>
    <w:pPr>
      <w:bidi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0C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070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070C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70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946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1946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D1C9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06D67"/>
    <w:pPr>
      <w:ind w:left="720"/>
      <w:contextualSpacing/>
    </w:pPr>
  </w:style>
  <w:style w:type="table" w:styleId="GridTable2-Accent5">
    <w:name w:val="Grid Table 2 Accent 5"/>
    <w:basedOn w:val="TableNormal"/>
    <w:uiPriority w:val="47"/>
    <w:rsid w:val="00F36029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A3C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3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9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co@shirazu.ac.i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208098-EBD9-49D9-B88D-19B003033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5-ahmadi</dc:creator>
  <cp:keywords/>
  <cp:lastModifiedBy>somayeh ebrahimi</cp:lastModifiedBy>
  <cp:revision>2</cp:revision>
  <cp:lastPrinted>2022-05-24T11:06:00Z</cp:lastPrinted>
  <dcterms:created xsi:type="dcterms:W3CDTF">2023-07-22T04:02:00Z</dcterms:created>
  <dcterms:modified xsi:type="dcterms:W3CDTF">2023-07-22T04:02:00Z</dcterms:modified>
</cp:coreProperties>
</file>